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F38EC" w14:textId="77777777" w:rsidR="00071530" w:rsidRPr="00732E45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360F38ED" w14:textId="2EB43010" w:rsidR="00071530" w:rsidRPr="00732E45" w:rsidRDefault="00732E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360F38EE" w14:textId="77777777" w:rsidR="00071530" w:rsidRPr="00732E45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60F38EF" w14:textId="77777777" w:rsidR="00071530" w:rsidRPr="00732E45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60F38F0" w14:textId="77777777" w:rsidR="00071530" w:rsidRPr="00732E45" w:rsidRDefault="001556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32E45">
        <w:rPr>
          <w:rFonts w:eastAsia="Arial"/>
          <w:lang w:eastAsia="en-US" w:bidi="en-US"/>
        </w:rPr>
        <w:t>Contact Name</w:t>
      </w:r>
    </w:p>
    <w:p w14:paraId="360F38F1" w14:textId="77777777" w:rsidR="00071530" w:rsidRPr="00732E45" w:rsidRDefault="001556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32E45">
        <w:rPr>
          <w:rFonts w:eastAsia="Arial"/>
          <w:lang w:eastAsia="en-US" w:bidi="en-US"/>
        </w:rPr>
        <w:t>Address</w:t>
      </w:r>
    </w:p>
    <w:p w14:paraId="360F38F2" w14:textId="77777777" w:rsidR="00071530" w:rsidRPr="00732E45" w:rsidRDefault="001556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32E45">
        <w:rPr>
          <w:rFonts w:eastAsia="Arial"/>
          <w:lang w:eastAsia="en-US" w:bidi="en-US"/>
        </w:rPr>
        <w:t>Address2</w:t>
      </w:r>
      <w:r w:rsidRPr="00732E45">
        <w:rPr>
          <w:rFonts w:eastAsia="Arial"/>
          <w:lang w:eastAsia="en-US" w:bidi="en-US"/>
        </w:rPr>
        <w:tab/>
      </w:r>
    </w:p>
    <w:p w14:paraId="31B7BC19" w14:textId="77777777" w:rsidR="00732E45" w:rsidRDefault="001556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32E45">
        <w:rPr>
          <w:rFonts w:eastAsia="Arial"/>
          <w:lang w:eastAsia="en-US" w:bidi="en-US"/>
        </w:rPr>
        <w:t xml:space="preserve">City, </w:t>
      </w:r>
    </w:p>
    <w:p w14:paraId="360F38F3" w14:textId="51A49367" w:rsidR="00071530" w:rsidRPr="00732E45" w:rsidRDefault="001556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32E45">
        <w:rPr>
          <w:rFonts w:eastAsia="Arial"/>
          <w:lang w:eastAsia="en-US" w:bidi="en-US"/>
        </w:rPr>
        <w:t>State/Province</w:t>
      </w:r>
    </w:p>
    <w:p w14:paraId="360F38F4" w14:textId="77777777" w:rsidR="00071530" w:rsidRPr="00732E45" w:rsidRDefault="001556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32E45">
        <w:rPr>
          <w:rFonts w:eastAsia="Arial"/>
          <w:lang w:eastAsia="en-US" w:bidi="en-US"/>
        </w:rPr>
        <w:t>Zip/Postal Code</w:t>
      </w:r>
    </w:p>
    <w:p w14:paraId="360F38F5" w14:textId="77777777" w:rsidR="00071530" w:rsidRPr="00732E45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360F38F6" w14:textId="77777777" w:rsidR="00071530" w:rsidRPr="00732E45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360F38F7" w14:textId="77777777" w:rsidR="00071530" w:rsidRPr="00732E45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360F38F8" w14:textId="1986C21B" w:rsidR="00071530" w:rsidRPr="00732E45" w:rsidRDefault="00732E4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RE</w:t>
      </w:r>
      <w:r w:rsidR="00155625" w:rsidRPr="00732E45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: REPLY TO CREDIT REJECTION</w:t>
      </w:r>
      <w:r w:rsidR="009132EB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 xml:space="preserve"> REQUEST</w:t>
      </w:r>
    </w:p>
    <w:p w14:paraId="360F38F9" w14:textId="77777777" w:rsidR="00071530" w:rsidRPr="00732E45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360F38FA" w14:textId="77777777" w:rsidR="00071530" w:rsidRPr="00732E45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360F38FB" w14:textId="77777777" w:rsidR="00071530" w:rsidRPr="00732E45" w:rsidRDefault="001556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732E45">
        <w:rPr>
          <w:rFonts w:eastAsia="Arial"/>
          <w:color w:val="000000"/>
          <w:lang w:eastAsia="en-US" w:bidi="en-US"/>
        </w:rPr>
        <w:t>Dear [CONTACT NAME],</w:t>
      </w:r>
    </w:p>
    <w:p w14:paraId="360F38FC" w14:textId="77777777" w:rsidR="00071530" w:rsidRPr="00732E45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60F38FD" w14:textId="6A351099" w:rsidR="00071530" w:rsidRPr="00732E45" w:rsidRDefault="009132EB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We are happy to provide a statement detailing </w:t>
      </w:r>
      <w:r w:rsidR="006C7174">
        <w:rPr>
          <w:rFonts w:ascii="Times New Roman" w:eastAsia="Arial" w:hAnsi="Times New Roman" w:cs="Times New Roman"/>
          <w:sz w:val="24"/>
          <w:szCs w:val="24"/>
          <w:lang w:eastAsia="en-US" w:bidi="en-US"/>
        </w:rPr>
        <w:t>the reasons for declining your recent credit application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. O</w:t>
      </w:r>
      <w:r w:rsidR="00155625" w:rsidRPr="00732E4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ur records reveal that your application was not approved because: </w:t>
      </w:r>
    </w:p>
    <w:p w14:paraId="360F38FE" w14:textId="77777777" w:rsidR="00071530" w:rsidRPr="00732E45" w:rsidRDefault="0007153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60F38FF" w14:textId="14F018F1" w:rsidR="00071530" w:rsidRPr="00732E45" w:rsidRDefault="0015562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732E45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D</w:t>
      </w:r>
      <w:r w:rsidR="006C7174">
        <w:rPr>
          <w:rFonts w:ascii="Times New Roman" w:eastAsia="Arial" w:hAnsi="Times New Roman" w:cs="Times New Roman"/>
          <w:sz w:val="24"/>
          <w:szCs w:val="24"/>
          <w:lang w:eastAsia="en-US" w:bidi="en-US"/>
        </w:rPr>
        <w:t>escribe</w:t>
      </w:r>
      <w:r w:rsidRPr="00732E45">
        <w:rPr>
          <w:rFonts w:ascii="Times New Roman" w:eastAsia="Arial" w:hAnsi="Times New Roman" w:cs="Times New Roman"/>
          <w:sz w:val="24"/>
          <w:szCs w:val="24"/>
          <w:lang w:eastAsia="en-US" w:bidi="en-US"/>
        </w:rPr>
        <w:t>]</w:t>
      </w:r>
    </w:p>
    <w:p w14:paraId="360F3900" w14:textId="77777777" w:rsidR="00071530" w:rsidRPr="00732E45" w:rsidRDefault="0007153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60F3901" w14:textId="0FBD8EC2" w:rsidR="00071530" w:rsidRDefault="0007153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61A4F36" w14:textId="6A5DC74C" w:rsidR="00732E45" w:rsidRDefault="00732E4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2AB3920A" w14:textId="77777777" w:rsidR="00732E45" w:rsidRPr="00732E45" w:rsidRDefault="00732E4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360F3902" w14:textId="13A64EBA" w:rsidR="00071530" w:rsidRPr="00732E45" w:rsidRDefault="00155625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28327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We appreciate your patronage and </w:t>
      </w:r>
      <w:r w:rsidR="009132EB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would like for </w:t>
      </w:r>
      <w:r w:rsidRPr="00283274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you to</w:t>
      </w:r>
      <w:r w:rsidRPr="00732E4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shop with us on a cash basis.</w:t>
      </w:r>
    </w:p>
    <w:p w14:paraId="360F3903" w14:textId="77777777" w:rsidR="00071530" w:rsidRPr="00732E45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60F3904" w14:textId="77777777" w:rsidR="00071530" w:rsidRPr="00732E45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60F3905" w14:textId="055B6E04" w:rsidR="00071530" w:rsidRPr="00732E45" w:rsidRDefault="00732E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155625" w:rsidRPr="00732E45">
        <w:rPr>
          <w:rFonts w:eastAsia="Arial"/>
          <w:lang w:eastAsia="en-US" w:bidi="en-US"/>
        </w:rPr>
        <w:t>,</w:t>
      </w:r>
    </w:p>
    <w:p w14:paraId="360F3906" w14:textId="77777777" w:rsidR="00071530" w:rsidRPr="00732E45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60F3907" w14:textId="77777777" w:rsidR="00071530" w:rsidRPr="00732E45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60F3908" w14:textId="77777777" w:rsidR="00071530" w:rsidRPr="00732E45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60F3909" w14:textId="13184F4E" w:rsidR="00071530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6A71F0E" w14:textId="745F2D01" w:rsidR="00732E45" w:rsidRDefault="00732E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24E862A" w14:textId="0098DAF9" w:rsidR="00732E45" w:rsidRDefault="00732E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3153E07" w14:textId="60F95587" w:rsidR="00732E45" w:rsidRDefault="00732E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58531037" w14:textId="77777777" w:rsidR="00732E45" w:rsidRDefault="00732E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40B08FA" w14:textId="3664142C" w:rsidR="00732E45" w:rsidRDefault="00732E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8669C0D" w14:textId="537D5DD0" w:rsidR="00732E45" w:rsidRDefault="00732E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B84CC28" w14:textId="77777777" w:rsidR="00732E45" w:rsidRPr="00732E45" w:rsidRDefault="00732E4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360F390A" w14:textId="77777777" w:rsidR="00071530" w:rsidRPr="00732E45" w:rsidRDefault="001556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732E45">
        <w:rPr>
          <w:rFonts w:eastAsia="Arial"/>
          <w:lang w:eastAsia="en-US" w:bidi="en-US"/>
        </w:rPr>
        <w:t>[YOUR NAME]</w:t>
      </w:r>
    </w:p>
    <w:p w14:paraId="360F390B" w14:textId="77777777" w:rsidR="00071530" w:rsidRPr="00732E45" w:rsidRDefault="001556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732E45">
        <w:rPr>
          <w:rFonts w:eastAsia="Arial"/>
          <w:color w:val="000000"/>
          <w:lang w:eastAsia="en-US" w:bidi="en-US"/>
        </w:rPr>
        <w:t>[YOUR TITLE]</w:t>
      </w:r>
    </w:p>
    <w:p w14:paraId="360F390C" w14:textId="77777777" w:rsidR="00071530" w:rsidRPr="00732E45" w:rsidRDefault="001556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732E45">
        <w:rPr>
          <w:rFonts w:eastAsia="Arial"/>
          <w:color w:val="000000"/>
          <w:lang w:eastAsia="en-US" w:bidi="en-US"/>
        </w:rPr>
        <w:t>[YOUR PHONE NUMBER]</w:t>
      </w:r>
    </w:p>
    <w:p w14:paraId="360F390D" w14:textId="77777777" w:rsidR="00071530" w:rsidRPr="00732E45" w:rsidRDefault="001556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732E45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360F3910" w14:textId="77777777" w:rsidR="00071530" w:rsidRPr="00732E45" w:rsidRDefault="000715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071530" w:rsidRPr="00732E45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7BDAE4" w14:textId="77777777" w:rsidR="009E410A" w:rsidRDefault="009E410A">
      <w:r>
        <w:separator/>
      </w:r>
    </w:p>
  </w:endnote>
  <w:endnote w:type="continuationSeparator" w:id="0">
    <w:p w14:paraId="4FDE3401" w14:textId="77777777" w:rsidR="009E410A" w:rsidRDefault="009E41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F3912" w14:textId="77777777" w:rsidR="00071530" w:rsidRDefault="0015562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360F3913" w14:textId="77777777" w:rsidR="00071530" w:rsidRDefault="0015562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360F3914" w14:textId="77777777" w:rsidR="00071530" w:rsidRDefault="00155625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360F3915" w14:textId="77777777" w:rsidR="00071530" w:rsidRDefault="006A797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155625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6BA808" w14:textId="77777777" w:rsidR="009E410A" w:rsidRDefault="009E410A">
      <w:r>
        <w:separator/>
      </w:r>
    </w:p>
  </w:footnote>
  <w:footnote w:type="continuationSeparator" w:id="0">
    <w:p w14:paraId="5A04623B" w14:textId="77777777" w:rsidR="009E410A" w:rsidRDefault="009E41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F3911" w14:textId="77777777" w:rsidR="00071530" w:rsidRDefault="00071530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zYzsLA0sQQyDJV0lIJTi4sz8/NACoxrAc9y02AsAAAA"/>
    <w:docVar w:name="Description" w:val="Use template to inform on why credit request was rejected"/>
    <w:docVar w:name="Excerpt" w:val="We are happy to provide a statement detailing our reasons for turning down your recent application for credit. Our records reveal that your application was not approved because: _x000a_[DESCRIBE]_x000a_"/>
    <w:docVar w:name="Source" w:val="www.coursehero.com"/>
    <w:docVar w:name="Tags" w:val="credit rejection, credit, business documents, entrepreneurship, entrepreneur, reply to request about credit rejection template , reply to request about credit rejection example"/>
  </w:docVars>
  <w:rsids>
    <w:rsidRoot w:val="00071530"/>
    <w:rsid w:val="00071530"/>
    <w:rsid w:val="00155625"/>
    <w:rsid w:val="001C7602"/>
    <w:rsid w:val="002233B4"/>
    <w:rsid w:val="00283274"/>
    <w:rsid w:val="006175F5"/>
    <w:rsid w:val="00661665"/>
    <w:rsid w:val="006A7979"/>
    <w:rsid w:val="006C7174"/>
    <w:rsid w:val="00732E45"/>
    <w:rsid w:val="009132EB"/>
    <w:rsid w:val="009B5D3F"/>
    <w:rsid w:val="009E410A"/>
    <w:rsid w:val="00E53B4D"/>
    <w:rsid w:val="00EF0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F38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6175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75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75F5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75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75F5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32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32EB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2</Words>
  <Characters>415</Characters>
  <Application>Microsoft Office Word</Application>
  <DocSecurity>0</DocSecurity>
  <Lines>4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12-07T07:46:00Z</dcterms:created>
  <dcterms:modified xsi:type="dcterms:W3CDTF">2019-10-21T19:07:00Z</dcterms:modified>
  <cp:category/>
</cp:coreProperties>
</file>